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WebSpher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WebSpher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our mainframe environment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Compact"/>
        <w:numPr>
          <w:numId w:val="1005"/>
          <w:ilvl w:val="1"/>
        </w:numPr>
      </w:pPr>
      <w:r>
        <w:t xml:space="preserve">Helped convert two Java applications into Maven projects to better facilitate</w:t>
      </w:r>
      <w:r>
        <w:t xml:space="preserve"> </w:t>
      </w:r>
      <w:r>
        <w:t xml:space="preserve">builds and dependency management</w:t>
      </w:r>
    </w:p>
    <w:p>
      <w:pPr>
        <w:pStyle w:val="Compact"/>
        <w:numPr>
          <w:numId w:val="1005"/>
          <w:ilvl w:val="1"/>
        </w:numPr>
      </w:pPr>
      <w:r>
        <w:t xml:space="preserve">Created, configured, and maintained all of the Jenkins build jobs for our team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29" w:name="technical-skills-and-competences"/>
      <w:bookmarkEnd w:id="29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PowerShel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0" w:name="honors-and-awards"/>
      <w:bookmarkEnd w:id="30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1" w:name="education"/>
      <w:bookmarkEnd w:id="31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TML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:</w:t>
            </w:r>
          </w:p>
        </w:tc>
        <w:tc>
          <w:p>
            <w:pPr>
              <w:pStyle w:val="Compact"/>
              <w:jc w:val="left"/>
            </w:pPr>
            <w:r>
              <w:t xml:space="preserve">http://sbennett1990.github.io/Resume/resume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: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sbennett1990/Resum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766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0f8b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01T17:27:40Z</dcterms:created>
  <dcterms:modified xsi:type="dcterms:W3CDTF">2017-03-01T17:27:40Z</dcterms:modified>
</cp:coreProperties>
</file>